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1</w:t>
      </w:r>
    </w:p>
    <w:p>
      <w:pPr>
        <w:pStyle w:val="Author"/>
      </w:pPr>
      <w:r>
        <w:t xml:space="preserve">Desmond</w:t>
      </w:r>
      <w:r>
        <w:t xml:space="preserve"> </w:t>
      </w:r>
      <w:r>
        <w:t xml:space="preserve">Che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apple/Documents/chl8010class2/armed_confli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dat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CommentTok"/>
        </w:rPr>
        <w:t xml:space="preserve">#summary(finaldata)</w:t>
      </w:r>
      <w:r>
        <w:br/>
      </w:r>
      <w:r>
        <w:rPr>
          <w:rStyle w:val="CommentTok"/>
        </w:rPr>
        <w:t xml:space="preserve">#c("ISO", "year", "Country.Name", "Maternal Mortality", "Infant Mortality", "Neonatal Mortality", "Under 5 Mortality", "Total Estimated Death", "conflict", "Drought", "Earthquake", "Region", "GDP in USD/1000", "OECD", "OECD2023", "Population Density", "Urban Residents Percentage", "Non-working Population Percentage", "Male Education", "Average Temperature", "rainfall in mm dep/1000"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l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lict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)</w:t>
      </w:r>
      <w:r>
        <w:br/>
      </w:r>
      <w:r>
        <w:rPr>
          <w:rStyle w:val="NormalTok"/>
        </w:rPr>
        <w:t xml:space="preserve">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l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n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li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l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Confl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VerbatimChar"/>
        </w:rPr>
        <w:t xml:space="preserve">Warning: package 'gtsummary' was built under R version 4.3.3</w:t>
      </w:r>
    </w:p>
    <w:p>
      <w:pPr>
        <w:pStyle w:val="SourceCode"/>
      </w:pPr>
      <w:r>
        <w:rPr>
          <w:rStyle w:val="CommentTok"/>
        </w:rPr>
        <w:t xml:space="preserve">#conflictl ~ "Armed Conflict (Yes=1,No=0)",</w:t>
      </w:r>
      <w:r>
        <w:br/>
      </w:r>
      <w:r>
        <w:rPr>
          <w:rStyle w:val="NormalTok"/>
        </w:rPr>
        <w:t xml:space="preserve"> 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onfli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Mor, InfMor, NeoMor, U5Mor, conflict, total_best, drought, earthquake, gdp1000, OECD, popdens, urban, agedep, male_edu, temp, rainfall1000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atM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nfM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eoM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natal Mort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5M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5 Mort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tal_b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stimated 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rou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arthqua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thqu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dp100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in USD/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OEC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EC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opde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pulation 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rb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ban Residents Percent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d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-working Population Percent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male_ed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 Edu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Temperatur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infall100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infall in mm/1000'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atM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nfM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eoM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5M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median and IQR for h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 Summary of Subject Characteristics in Armed Conflict Projec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7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flic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Conflic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0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7, 3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69, 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2, 2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9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, 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,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, 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der 5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, 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3, 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7, 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Estimated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87, 1,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u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3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thqu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0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9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21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 in USD/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,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 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E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4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20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pulation D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5,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4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5, 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Residents Percen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7, 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0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6, 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working Population Percen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8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53, 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7, 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 (5.90, 1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0 (4.60, 8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4 (6.48, 11.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emp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3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0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2, 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infall in mm/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59, 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44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63, 1.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1</dc:title>
  <dc:creator>Desmond Chen</dc:creator>
  <cp:keywords/>
  <dcterms:created xsi:type="dcterms:W3CDTF">2024-10-07T16:28:37Z</dcterms:created>
  <dcterms:modified xsi:type="dcterms:W3CDTF">2024-10-07T16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